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DADA" w14:textId="77777777" w:rsidR="00D721E9" w:rsidRPr="005B2F1C" w:rsidRDefault="00AF321A" w:rsidP="00D51089">
      <w:pPr>
        <w:pStyle w:val="REG-H1a"/>
      </w:pPr>
      <w:r w:rsidRPr="005B2F1C">
        <w:drawing>
          <wp:anchor distT="0" distB="0" distL="114300" distR="114300" simplePos="0" relativeHeight="251658240" behindDoc="0" locked="1" layoutInCell="0" allowOverlap="0" wp14:anchorId="6FED8746" wp14:editId="066B89D6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8D0E17" w14:textId="77777777" w:rsidR="00010592" w:rsidRPr="00837863" w:rsidRDefault="00010592" w:rsidP="00010592">
      <w:pPr>
        <w:pStyle w:val="REG-H1d"/>
        <w:rPr>
          <w:lang w:val="en-GB"/>
        </w:rPr>
      </w:pPr>
      <w:bookmarkStart w:id="0" w:name="_Hlk193899147"/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17625A2E" w14:textId="77777777" w:rsidR="00010592" w:rsidRPr="00837863" w:rsidRDefault="00010592" w:rsidP="00010592">
      <w:pPr>
        <w:pStyle w:val="REG-H1d"/>
        <w:rPr>
          <w:lang w:val="en-GB"/>
        </w:rPr>
      </w:pPr>
    </w:p>
    <w:p w14:paraId="332A57AD" w14:textId="77777777" w:rsidR="00010592" w:rsidRPr="00837863" w:rsidRDefault="00010592" w:rsidP="00010592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231BE883" w14:textId="7A724DD4" w:rsidR="00BD2B69" w:rsidRPr="005B2F1C" w:rsidRDefault="00010592" w:rsidP="00010592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bookmarkEnd w:id="0"/>
    <w:p w14:paraId="00B39F9E" w14:textId="77777777" w:rsidR="00E2335D" w:rsidRPr="005B2F1C" w:rsidRDefault="00E2335D" w:rsidP="00E2335D">
      <w:pPr>
        <w:pStyle w:val="REG-H1a"/>
        <w:pBdr>
          <w:bottom w:val="single" w:sz="4" w:space="1" w:color="auto"/>
        </w:pBdr>
      </w:pPr>
    </w:p>
    <w:p w14:paraId="05FF2274" w14:textId="77777777" w:rsidR="00E2335D" w:rsidRPr="005B2F1C" w:rsidRDefault="00E2335D" w:rsidP="00E2335D">
      <w:pPr>
        <w:pStyle w:val="REG-H1a"/>
      </w:pPr>
    </w:p>
    <w:p w14:paraId="27D97C82" w14:textId="77777777" w:rsidR="00E2335D" w:rsidRPr="005B2F1C" w:rsidRDefault="00D35EEF" w:rsidP="00E2335D">
      <w:pPr>
        <w:pStyle w:val="REG-H1b"/>
      </w:pPr>
      <w:r w:rsidRPr="005B2F1C">
        <w:t xml:space="preserve">Regulations relating to </w:t>
      </w:r>
      <w:r w:rsidR="00087538" w:rsidRPr="005B2F1C">
        <w:t>A</w:t>
      </w:r>
      <w:r w:rsidRPr="005B2F1C">
        <w:t xml:space="preserve">dditional </w:t>
      </w:r>
      <w:r w:rsidR="00087538" w:rsidRPr="005B2F1C">
        <w:t>E</w:t>
      </w:r>
      <w:r w:rsidRPr="005B2F1C">
        <w:t xml:space="preserve">xaminations that may be </w:t>
      </w:r>
      <w:r w:rsidR="00087538" w:rsidRPr="005B2F1C">
        <w:t>C</w:t>
      </w:r>
      <w:r w:rsidRPr="005B2F1C">
        <w:t xml:space="preserve">onducted by Allied Health Professions Council in respect of </w:t>
      </w:r>
      <w:r w:rsidR="00087538" w:rsidRPr="005B2F1C">
        <w:t>R</w:t>
      </w:r>
      <w:r w:rsidRPr="005B2F1C">
        <w:t xml:space="preserve">egistration of </w:t>
      </w:r>
      <w:r w:rsidR="00087538" w:rsidRPr="005B2F1C">
        <w:t>P</w:t>
      </w:r>
      <w:r w:rsidRPr="005B2F1C">
        <w:t>erson as Chiropractor</w:t>
      </w:r>
    </w:p>
    <w:p w14:paraId="5D8A4752" w14:textId="77777777" w:rsidR="00D2019F" w:rsidRPr="005B2F1C" w:rsidRDefault="00BD2B69" w:rsidP="00C838EC">
      <w:pPr>
        <w:pStyle w:val="REG-H1d"/>
        <w:rPr>
          <w:lang w:val="en-GB"/>
        </w:rPr>
      </w:pPr>
      <w:r w:rsidRPr="005B2F1C">
        <w:rPr>
          <w:lang w:val="en-GB"/>
        </w:rPr>
        <w:t xml:space="preserve">Government Notice </w:t>
      </w:r>
      <w:r w:rsidR="00D35EEF" w:rsidRPr="005B2F1C">
        <w:rPr>
          <w:lang w:val="en-GB"/>
        </w:rPr>
        <w:t>120</w:t>
      </w:r>
      <w:r w:rsidR="005709A6" w:rsidRPr="005B2F1C">
        <w:rPr>
          <w:lang w:val="en-GB"/>
        </w:rPr>
        <w:t xml:space="preserve"> </w:t>
      </w:r>
      <w:r w:rsidR="005C16B3" w:rsidRPr="005B2F1C">
        <w:rPr>
          <w:lang w:val="en-GB"/>
        </w:rPr>
        <w:t>of</w:t>
      </w:r>
      <w:r w:rsidR="005709A6" w:rsidRPr="005B2F1C">
        <w:rPr>
          <w:lang w:val="en-GB"/>
        </w:rPr>
        <w:t xml:space="preserve"> </w:t>
      </w:r>
      <w:r w:rsidR="00D35EEF" w:rsidRPr="005B2F1C">
        <w:rPr>
          <w:lang w:val="en-GB"/>
        </w:rPr>
        <w:t>2010</w:t>
      </w:r>
    </w:p>
    <w:p w14:paraId="1CDF0944" w14:textId="1AFD32F3" w:rsidR="003013D8" w:rsidRPr="005B2F1C" w:rsidRDefault="003013D8" w:rsidP="003013D8">
      <w:pPr>
        <w:pStyle w:val="REG-Amend"/>
      </w:pPr>
      <w:bookmarkStart w:id="1" w:name="_Hlk193899126"/>
      <w:r w:rsidRPr="005B2F1C">
        <w:t>(</w:t>
      </w:r>
      <w:hyperlink r:id="rId9" w:history="1">
        <w:r w:rsidR="00010592" w:rsidRPr="000910E7">
          <w:rPr>
            <w:rStyle w:val="Hyperlink"/>
          </w:rPr>
          <w:t>GG 4502</w:t>
        </w:r>
      </w:hyperlink>
      <w:r w:rsidRPr="005B2F1C">
        <w:t>)</w:t>
      </w:r>
      <w:bookmarkEnd w:id="1"/>
    </w:p>
    <w:p w14:paraId="33734A39" w14:textId="77777777" w:rsidR="003013D8" w:rsidRPr="005B2F1C" w:rsidRDefault="003013D8" w:rsidP="003013D8">
      <w:pPr>
        <w:pStyle w:val="REG-Amend"/>
      </w:pPr>
      <w:r w:rsidRPr="005B2F1C">
        <w:t xml:space="preserve">came into force on date of publication: </w:t>
      </w:r>
      <w:r w:rsidR="00981A69" w:rsidRPr="005B2F1C">
        <w:t>16 June 2010</w:t>
      </w:r>
    </w:p>
    <w:p w14:paraId="68F34259" w14:textId="77777777" w:rsidR="006C3BE4" w:rsidRPr="005B2F1C" w:rsidRDefault="006C3BE4" w:rsidP="003013D8">
      <w:pPr>
        <w:pStyle w:val="REG-Amend"/>
      </w:pPr>
    </w:p>
    <w:p w14:paraId="69DDF7C3" w14:textId="0AB17885" w:rsidR="00010592" w:rsidRDefault="00010592" w:rsidP="00010592">
      <w:pPr>
        <w:pStyle w:val="REG-Amend"/>
      </w:pPr>
      <w:bookmarkStart w:id="2" w:name="_Hlk193892666"/>
      <w:bookmarkStart w:id="3" w:name="_Hlk193892360"/>
      <w:r w:rsidRPr="0071689B">
        <w:t xml:space="preserve">These regulations were made in terms of section 55 </w:t>
      </w:r>
      <w:r w:rsidRPr="00010592">
        <w:t>read with section 22(1)(b)(ii)</w:t>
      </w:r>
      <w:r>
        <w:t xml:space="preserve"> </w:t>
      </w:r>
      <w:r w:rsidRPr="0071689B">
        <w:t>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</w:t>
      </w:r>
      <w:r>
        <w:br/>
        <w:t xml:space="preserve">they are deemed to have been made under that Act. </w:t>
      </w:r>
      <w:bookmarkEnd w:id="2"/>
    </w:p>
    <w:bookmarkEnd w:id="3"/>
    <w:p w14:paraId="5961F278" w14:textId="77777777" w:rsidR="00010592" w:rsidRDefault="00010592" w:rsidP="006C3BE4">
      <w:pPr>
        <w:pStyle w:val="REG-Amend"/>
      </w:pPr>
    </w:p>
    <w:p w14:paraId="574541C6" w14:textId="310CF6B9" w:rsidR="006C3BE4" w:rsidRPr="005B2F1C" w:rsidRDefault="006C3BE4" w:rsidP="006C3BE4">
      <w:pPr>
        <w:pStyle w:val="REG-Amend"/>
      </w:pPr>
      <w:r w:rsidRPr="005B2F1C">
        <w:t>The Government Notice which publishes these regulations notes that they were made</w:t>
      </w:r>
      <w:r w:rsidRPr="005B2F1C">
        <w:rPr>
          <w:rFonts w:cs="Times New Roman"/>
        </w:rPr>
        <w:t xml:space="preserve"> </w:t>
      </w:r>
      <w:r w:rsidRPr="005B2F1C">
        <w:rPr>
          <w:rFonts w:cs="Times New Roman"/>
        </w:rPr>
        <w:br/>
        <w:t>on the recommendation of the Allied Health Professions Council of Namibia.</w:t>
      </w:r>
    </w:p>
    <w:p w14:paraId="16F922EC" w14:textId="77777777" w:rsidR="005955EA" w:rsidRPr="005B2F1C" w:rsidRDefault="005955EA" w:rsidP="0087487C">
      <w:pPr>
        <w:pStyle w:val="REG-H1a"/>
        <w:pBdr>
          <w:bottom w:val="single" w:sz="4" w:space="1" w:color="auto"/>
        </w:pBdr>
      </w:pPr>
    </w:p>
    <w:p w14:paraId="6EBD70FA" w14:textId="77777777" w:rsidR="001121EE" w:rsidRPr="005B2F1C" w:rsidRDefault="001121EE" w:rsidP="0087487C">
      <w:pPr>
        <w:pStyle w:val="REG-H1a"/>
      </w:pPr>
    </w:p>
    <w:p w14:paraId="74A41E54" w14:textId="77777777" w:rsidR="008938F7" w:rsidRPr="005B2F1C" w:rsidRDefault="008938F7" w:rsidP="00C36B55">
      <w:pPr>
        <w:pStyle w:val="REG-H2"/>
      </w:pPr>
      <w:r w:rsidRPr="005B2F1C">
        <w:t xml:space="preserve">ARRANGEMENT OF </w:t>
      </w:r>
      <w:r w:rsidR="00C11092" w:rsidRPr="005B2F1C">
        <w:t>REGULATIONS</w:t>
      </w:r>
    </w:p>
    <w:p w14:paraId="572C71ED" w14:textId="77777777" w:rsidR="00C63501" w:rsidRPr="005B2F1C" w:rsidRDefault="00C63501" w:rsidP="00003730">
      <w:pPr>
        <w:pStyle w:val="REG-P0"/>
        <w:rPr>
          <w:color w:val="00B050"/>
        </w:rPr>
      </w:pPr>
    </w:p>
    <w:p w14:paraId="5F1B8336" w14:textId="77777777" w:rsidR="00A156A1" w:rsidRPr="005B2F1C" w:rsidRDefault="00A156A1" w:rsidP="00914280">
      <w:pPr>
        <w:pStyle w:val="REG-P0"/>
        <w:rPr>
          <w:color w:val="00B050"/>
        </w:rPr>
      </w:pPr>
      <w:r w:rsidRPr="005B2F1C">
        <w:rPr>
          <w:color w:val="00B050"/>
        </w:rPr>
        <w:t>1.</w:t>
      </w:r>
      <w:r w:rsidRPr="005B2F1C">
        <w:rPr>
          <w:color w:val="00B050"/>
        </w:rPr>
        <w:tab/>
      </w:r>
      <w:r w:rsidR="00981A69" w:rsidRPr="005B2F1C">
        <w:rPr>
          <w:color w:val="00B050"/>
        </w:rPr>
        <w:t>Definitions</w:t>
      </w:r>
    </w:p>
    <w:p w14:paraId="3D85A0F5" w14:textId="77777777" w:rsidR="003905F1" w:rsidRPr="005B2F1C" w:rsidRDefault="003905F1" w:rsidP="00914280">
      <w:pPr>
        <w:pStyle w:val="REG-P0"/>
        <w:rPr>
          <w:color w:val="00B050"/>
        </w:rPr>
      </w:pPr>
      <w:r w:rsidRPr="005B2F1C">
        <w:rPr>
          <w:color w:val="00B050"/>
        </w:rPr>
        <w:t>2.</w:t>
      </w:r>
      <w:r w:rsidRPr="005B2F1C">
        <w:rPr>
          <w:color w:val="00B050"/>
        </w:rPr>
        <w:tab/>
      </w:r>
      <w:r w:rsidR="00981A69" w:rsidRPr="005B2F1C">
        <w:rPr>
          <w:color w:val="00B050"/>
        </w:rPr>
        <w:t>Prescribed additional examinations for chiropractors</w:t>
      </w:r>
    </w:p>
    <w:p w14:paraId="4A7CB7E3" w14:textId="77777777" w:rsidR="00981A69" w:rsidRPr="005B2F1C" w:rsidRDefault="00981A69" w:rsidP="00914280">
      <w:pPr>
        <w:pStyle w:val="REG-P0"/>
        <w:rPr>
          <w:color w:val="00B050"/>
        </w:rPr>
      </w:pPr>
      <w:r w:rsidRPr="005B2F1C">
        <w:rPr>
          <w:color w:val="00B050"/>
        </w:rPr>
        <w:t>3.</w:t>
      </w:r>
      <w:r w:rsidRPr="005B2F1C">
        <w:rPr>
          <w:color w:val="00B050"/>
        </w:rPr>
        <w:tab/>
        <w:t xml:space="preserve">Conducting of examinations </w:t>
      </w:r>
    </w:p>
    <w:p w14:paraId="2DA753FC" w14:textId="77777777" w:rsidR="00FA7FE6" w:rsidRPr="005B2F1C" w:rsidRDefault="00FA7FE6" w:rsidP="00B0347D">
      <w:pPr>
        <w:pStyle w:val="REG-H1a"/>
        <w:pBdr>
          <w:bottom w:val="single" w:sz="4" w:space="1" w:color="auto"/>
        </w:pBdr>
      </w:pPr>
    </w:p>
    <w:p w14:paraId="074DC032" w14:textId="77777777" w:rsidR="00342850" w:rsidRPr="005B2F1C" w:rsidRDefault="00342850" w:rsidP="00342850">
      <w:pPr>
        <w:pStyle w:val="REG-H1a"/>
      </w:pPr>
    </w:p>
    <w:p w14:paraId="4CD2E2E1" w14:textId="77777777" w:rsidR="00D35EEF" w:rsidRPr="005B2F1C" w:rsidRDefault="00D35EEF" w:rsidP="00D35EEF">
      <w:pPr>
        <w:pStyle w:val="REG-P0"/>
        <w:rPr>
          <w:b/>
          <w:bCs/>
        </w:rPr>
      </w:pPr>
      <w:r w:rsidRPr="005B2F1C">
        <w:rPr>
          <w:b/>
        </w:rPr>
        <w:t>Definitions</w:t>
      </w:r>
    </w:p>
    <w:p w14:paraId="5156ABBA" w14:textId="77777777" w:rsidR="00D35EEF" w:rsidRPr="005B2F1C" w:rsidRDefault="00D35EEF" w:rsidP="00D35EEF">
      <w:pPr>
        <w:pStyle w:val="REG-P0"/>
        <w:rPr>
          <w:szCs w:val="26"/>
        </w:rPr>
      </w:pPr>
    </w:p>
    <w:p w14:paraId="0506DE2F" w14:textId="77777777" w:rsidR="00D35EEF" w:rsidRPr="005B2F1C" w:rsidRDefault="00D35EEF" w:rsidP="00981A69">
      <w:pPr>
        <w:pStyle w:val="REG-P1"/>
      </w:pPr>
      <w:r w:rsidRPr="005B2F1C">
        <w:rPr>
          <w:b/>
          <w:bCs/>
        </w:rPr>
        <w:t>1.</w:t>
      </w:r>
      <w:r w:rsidRPr="005B2F1C">
        <w:rPr>
          <w:b/>
          <w:bCs/>
        </w:rPr>
        <w:tab/>
      </w:r>
      <w:r w:rsidRPr="005B2F1C">
        <w:t>In these regulations, unless the context otherwise indicates, a word or expression defined in the Act has that meaning, and -</w:t>
      </w:r>
    </w:p>
    <w:p w14:paraId="73865BDB" w14:textId="77777777" w:rsidR="00D35EEF" w:rsidRPr="005B2F1C" w:rsidRDefault="00D35EEF" w:rsidP="00D35EEF">
      <w:pPr>
        <w:pStyle w:val="REG-P0"/>
        <w:rPr>
          <w:szCs w:val="26"/>
        </w:rPr>
      </w:pPr>
    </w:p>
    <w:p w14:paraId="047ED5E6" w14:textId="77777777" w:rsidR="00D35EEF" w:rsidRPr="005B2F1C" w:rsidRDefault="00D35EEF" w:rsidP="00D35EEF">
      <w:pPr>
        <w:pStyle w:val="REG-P0"/>
      </w:pPr>
      <w:r w:rsidRPr="005B2F1C">
        <w:t>“conditional registration” means the conditional registration, under section 22(2)(a) of the Act, of a person as a chiropractor, and “registered conditionally” has a corresponding meaning;</w:t>
      </w:r>
    </w:p>
    <w:p w14:paraId="10E09D6B" w14:textId="77777777" w:rsidR="00D35EEF" w:rsidRPr="005B2F1C" w:rsidRDefault="00D35EEF" w:rsidP="00D35EEF">
      <w:pPr>
        <w:pStyle w:val="REG-P0"/>
        <w:rPr>
          <w:szCs w:val="26"/>
        </w:rPr>
      </w:pPr>
    </w:p>
    <w:p w14:paraId="1403C294" w14:textId="77777777" w:rsidR="00D35EEF" w:rsidRPr="005B2F1C" w:rsidRDefault="00D35EEF" w:rsidP="00D35EEF">
      <w:pPr>
        <w:pStyle w:val="REG-P0"/>
      </w:pPr>
      <w:r w:rsidRPr="005B2F1C">
        <w:t>“full registration” means the registration, under section 21(2)(a) of the Act, of a person as a chiropractor and does not include conditional registration as a chiropractor; and</w:t>
      </w:r>
    </w:p>
    <w:p w14:paraId="6F4C5DC9" w14:textId="77777777" w:rsidR="00D35EEF" w:rsidRPr="005B2F1C" w:rsidRDefault="00D35EEF" w:rsidP="00D35EEF">
      <w:pPr>
        <w:pStyle w:val="REG-P0"/>
        <w:rPr>
          <w:szCs w:val="26"/>
        </w:rPr>
      </w:pPr>
    </w:p>
    <w:p w14:paraId="5FB6E6CC" w14:textId="77777777" w:rsidR="00D35EEF" w:rsidRPr="005B2F1C" w:rsidRDefault="00D35EEF" w:rsidP="00D35EEF">
      <w:pPr>
        <w:pStyle w:val="REG-P0"/>
      </w:pPr>
      <w:r w:rsidRPr="005B2F1C">
        <w:t>“the Act” means the Allied Health Professions Act, 2004 (Act No. 7 of 2004).</w:t>
      </w:r>
    </w:p>
    <w:p w14:paraId="06C106D7" w14:textId="77777777" w:rsidR="00D35EEF" w:rsidRDefault="00D35EEF" w:rsidP="00D35EEF">
      <w:pPr>
        <w:pStyle w:val="REG-P0"/>
        <w:rPr>
          <w:szCs w:val="26"/>
        </w:rPr>
      </w:pPr>
    </w:p>
    <w:p w14:paraId="7FBF828D" w14:textId="77777777" w:rsidR="00073C6B" w:rsidRDefault="00073C6B" w:rsidP="00073C6B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4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4"/>
    </w:p>
    <w:p w14:paraId="2635F9DE" w14:textId="77777777" w:rsidR="00073C6B" w:rsidRPr="005B2F1C" w:rsidRDefault="00073C6B" w:rsidP="00D35EEF">
      <w:pPr>
        <w:pStyle w:val="REG-P0"/>
        <w:rPr>
          <w:szCs w:val="26"/>
        </w:rPr>
      </w:pPr>
    </w:p>
    <w:p w14:paraId="36301AB5" w14:textId="77777777" w:rsidR="00D35EEF" w:rsidRPr="005B2F1C" w:rsidRDefault="00D35EEF" w:rsidP="00D35EEF">
      <w:pPr>
        <w:pStyle w:val="REG-P0"/>
        <w:rPr>
          <w:b/>
          <w:bCs/>
        </w:rPr>
      </w:pPr>
      <w:r w:rsidRPr="005B2F1C">
        <w:rPr>
          <w:b/>
        </w:rPr>
        <w:t>Prescribed additional examinations for chiropractors</w:t>
      </w:r>
    </w:p>
    <w:p w14:paraId="6E7D58DC" w14:textId="77777777" w:rsidR="00D35EEF" w:rsidRPr="005B2F1C" w:rsidRDefault="00D35EEF" w:rsidP="00D35EEF">
      <w:pPr>
        <w:pStyle w:val="REG-P0"/>
        <w:rPr>
          <w:szCs w:val="26"/>
        </w:rPr>
      </w:pPr>
    </w:p>
    <w:p w14:paraId="59C6D839" w14:textId="77777777" w:rsidR="00D35EEF" w:rsidRPr="005B2F1C" w:rsidRDefault="00D35EEF" w:rsidP="00981A69">
      <w:pPr>
        <w:pStyle w:val="REG-P1"/>
      </w:pPr>
      <w:r w:rsidRPr="005B2F1C">
        <w:rPr>
          <w:b/>
          <w:bCs/>
        </w:rPr>
        <w:t>2.</w:t>
      </w:r>
      <w:r w:rsidRPr="005B2F1C">
        <w:rPr>
          <w:b/>
          <w:bCs/>
        </w:rPr>
        <w:tab/>
      </w:r>
      <w:r w:rsidRPr="005B2F1C">
        <w:t>(1)</w:t>
      </w:r>
      <w:r w:rsidRPr="005B2F1C">
        <w:tab/>
        <w:t>A person registered conditionally as a chiropractor under section 22(2) of the Act, before he or she becomes entitled to full registration as a chiropractor under section 21(2) of the Act, must pass, in addition to the other requirements prescribed by or under the Act, the additional examinations prescribed by subregulation (2).</w:t>
      </w:r>
    </w:p>
    <w:p w14:paraId="3C61D68D" w14:textId="77777777" w:rsidR="00D35EEF" w:rsidRPr="005B2F1C" w:rsidRDefault="00D35EEF" w:rsidP="00D35EEF">
      <w:pPr>
        <w:pStyle w:val="REG-P0"/>
        <w:rPr>
          <w:szCs w:val="26"/>
        </w:rPr>
      </w:pPr>
    </w:p>
    <w:p w14:paraId="1070C2E1" w14:textId="77777777" w:rsidR="00D35EEF" w:rsidRPr="005B2F1C" w:rsidRDefault="00D35EEF" w:rsidP="00981A69">
      <w:pPr>
        <w:pStyle w:val="REG-P1"/>
      </w:pPr>
      <w:r w:rsidRPr="005B2F1C">
        <w:t>(2)</w:t>
      </w:r>
      <w:r w:rsidRPr="005B2F1C">
        <w:tab/>
        <w:t>The prescribed additional examinations referred to in subsection (1)(b)(ii) of section 22 of the Act and in subregulation (1), are examinations in or relating to -</w:t>
      </w:r>
    </w:p>
    <w:p w14:paraId="50F0FB8B" w14:textId="77777777" w:rsidR="00D35EEF" w:rsidRPr="005B2F1C" w:rsidRDefault="00D35EEF" w:rsidP="00D35EEF">
      <w:pPr>
        <w:pStyle w:val="REG-P0"/>
        <w:rPr>
          <w:szCs w:val="26"/>
        </w:rPr>
      </w:pPr>
    </w:p>
    <w:p w14:paraId="47EEDA1D" w14:textId="77777777" w:rsidR="00D35EEF" w:rsidRPr="005B2F1C" w:rsidRDefault="00D35EEF" w:rsidP="00981A69">
      <w:pPr>
        <w:pStyle w:val="REG-Pa"/>
      </w:pPr>
      <w:r w:rsidRPr="005B2F1C">
        <w:t>(a)</w:t>
      </w:r>
      <w:r w:rsidRPr="005B2F1C">
        <w:tab/>
        <w:t>each of the following domains:</w:t>
      </w:r>
    </w:p>
    <w:p w14:paraId="3132637A" w14:textId="77777777" w:rsidR="00D35EEF" w:rsidRPr="005B2F1C" w:rsidRDefault="00D35EEF" w:rsidP="00D35EEF">
      <w:pPr>
        <w:pStyle w:val="REG-P0"/>
        <w:rPr>
          <w:szCs w:val="26"/>
        </w:rPr>
      </w:pPr>
    </w:p>
    <w:p w14:paraId="751F0A19" w14:textId="77777777" w:rsidR="00D35EEF" w:rsidRPr="005B2F1C" w:rsidRDefault="00D35EEF" w:rsidP="00981A69">
      <w:pPr>
        <w:pStyle w:val="REG-Pi"/>
      </w:pPr>
      <w:r w:rsidRPr="005B2F1C">
        <w:t>(i)</w:t>
      </w:r>
      <w:r w:rsidRPr="005B2F1C">
        <w:tab/>
        <w:t>Anatomy and Physiology;</w:t>
      </w:r>
    </w:p>
    <w:p w14:paraId="42D34590" w14:textId="77777777" w:rsidR="00D35EEF" w:rsidRPr="005B2F1C" w:rsidRDefault="00D35EEF" w:rsidP="00D35EEF">
      <w:pPr>
        <w:pStyle w:val="REG-P0"/>
        <w:rPr>
          <w:szCs w:val="26"/>
        </w:rPr>
      </w:pPr>
    </w:p>
    <w:p w14:paraId="3E206F1E" w14:textId="77777777" w:rsidR="00D35EEF" w:rsidRPr="005B2F1C" w:rsidRDefault="00D35EEF" w:rsidP="00981A69">
      <w:pPr>
        <w:pStyle w:val="REG-Pi"/>
      </w:pPr>
      <w:r w:rsidRPr="005B2F1C">
        <w:t>(ii)</w:t>
      </w:r>
      <w:r w:rsidRPr="005B2F1C">
        <w:tab/>
        <w:t>Pathology and Diagnostics;</w:t>
      </w:r>
    </w:p>
    <w:p w14:paraId="7D53A883" w14:textId="77777777" w:rsidR="00D35EEF" w:rsidRPr="005B2F1C" w:rsidRDefault="00D35EEF" w:rsidP="00D35EEF">
      <w:pPr>
        <w:pStyle w:val="REG-P0"/>
        <w:rPr>
          <w:szCs w:val="26"/>
        </w:rPr>
      </w:pPr>
    </w:p>
    <w:p w14:paraId="0D74A8E5" w14:textId="77777777" w:rsidR="00D35EEF" w:rsidRPr="005B2F1C" w:rsidRDefault="00D35EEF" w:rsidP="00981A69">
      <w:pPr>
        <w:pStyle w:val="REG-Pi"/>
      </w:pPr>
      <w:r w:rsidRPr="005B2F1C">
        <w:t>(iii)</w:t>
      </w:r>
      <w:r w:rsidRPr="005B2F1C">
        <w:tab/>
        <w:t>Clinical Competence; and</w:t>
      </w:r>
    </w:p>
    <w:p w14:paraId="4F80240B" w14:textId="77777777" w:rsidR="00D35EEF" w:rsidRPr="005B2F1C" w:rsidRDefault="00D35EEF" w:rsidP="00D35EEF">
      <w:pPr>
        <w:pStyle w:val="REG-P0"/>
        <w:rPr>
          <w:szCs w:val="26"/>
        </w:rPr>
      </w:pPr>
    </w:p>
    <w:p w14:paraId="01F3A573" w14:textId="77777777" w:rsidR="00D35EEF" w:rsidRPr="005B2F1C" w:rsidRDefault="00D35EEF" w:rsidP="00981A69">
      <w:pPr>
        <w:pStyle w:val="REG-Pi"/>
      </w:pPr>
      <w:r w:rsidRPr="005B2F1C">
        <w:t>(iv)</w:t>
      </w:r>
      <w:r w:rsidRPr="005B2F1C">
        <w:tab/>
        <w:t>Chiropractic Technique;</w:t>
      </w:r>
    </w:p>
    <w:p w14:paraId="7B1ECC05" w14:textId="77777777" w:rsidR="00D35EEF" w:rsidRPr="005B2F1C" w:rsidRDefault="00D35EEF" w:rsidP="00D35EEF">
      <w:pPr>
        <w:pStyle w:val="REG-P0"/>
        <w:rPr>
          <w:szCs w:val="26"/>
        </w:rPr>
      </w:pPr>
    </w:p>
    <w:p w14:paraId="6785D234" w14:textId="77777777" w:rsidR="00D35EEF" w:rsidRPr="005B2F1C" w:rsidRDefault="00D35EEF" w:rsidP="00981A69">
      <w:pPr>
        <w:pStyle w:val="REG-Pa"/>
      </w:pPr>
      <w:r w:rsidRPr="005B2F1C">
        <w:t>(b)</w:t>
      </w:r>
      <w:r w:rsidRPr="005B2F1C">
        <w:tab/>
        <w:t>the ethics relating to chiropractic; and</w:t>
      </w:r>
    </w:p>
    <w:p w14:paraId="13DE0583" w14:textId="77777777" w:rsidR="00D35EEF" w:rsidRPr="005B2F1C" w:rsidRDefault="00D35EEF" w:rsidP="00D35EEF">
      <w:pPr>
        <w:pStyle w:val="REG-P0"/>
        <w:rPr>
          <w:szCs w:val="26"/>
        </w:rPr>
      </w:pPr>
    </w:p>
    <w:p w14:paraId="4786264A" w14:textId="77777777" w:rsidR="00D35EEF" w:rsidRPr="005B2F1C" w:rsidRDefault="00D35EEF" w:rsidP="00981A69">
      <w:pPr>
        <w:pStyle w:val="REG-Pa"/>
      </w:pPr>
      <w:r w:rsidRPr="005B2F1C">
        <w:t>(c)</w:t>
      </w:r>
      <w:r w:rsidRPr="005B2F1C">
        <w:tab/>
        <w:t>the provisions of the Act and the Regulations made under the Act, in so far as the Act and Regulations relate to chiropractors.</w:t>
      </w:r>
    </w:p>
    <w:p w14:paraId="0077CB77" w14:textId="77777777" w:rsidR="00D35EEF" w:rsidRPr="005B2F1C" w:rsidRDefault="00D35EEF" w:rsidP="00D35EEF">
      <w:pPr>
        <w:pStyle w:val="REG-P0"/>
        <w:rPr>
          <w:szCs w:val="26"/>
        </w:rPr>
      </w:pPr>
    </w:p>
    <w:p w14:paraId="0EC53AE6" w14:textId="77777777" w:rsidR="00D35EEF" w:rsidRPr="005B2F1C" w:rsidRDefault="00D35EEF" w:rsidP="00D35EEF">
      <w:pPr>
        <w:pStyle w:val="REG-P0"/>
        <w:rPr>
          <w:b/>
          <w:bCs/>
        </w:rPr>
      </w:pPr>
      <w:r w:rsidRPr="005B2F1C">
        <w:rPr>
          <w:b/>
        </w:rPr>
        <w:t>Conducting of examinations</w:t>
      </w:r>
    </w:p>
    <w:p w14:paraId="3F71328B" w14:textId="77777777" w:rsidR="00D35EEF" w:rsidRPr="005B2F1C" w:rsidRDefault="00D35EEF" w:rsidP="00D35EEF">
      <w:pPr>
        <w:pStyle w:val="REG-P0"/>
        <w:rPr>
          <w:szCs w:val="26"/>
        </w:rPr>
      </w:pPr>
    </w:p>
    <w:p w14:paraId="74ACCB2F" w14:textId="77777777" w:rsidR="00D35EEF" w:rsidRPr="005B2F1C" w:rsidRDefault="00D35EEF" w:rsidP="00981A69">
      <w:pPr>
        <w:pStyle w:val="REG-P1"/>
      </w:pPr>
      <w:r w:rsidRPr="005B2F1C">
        <w:rPr>
          <w:b/>
          <w:bCs/>
        </w:rPr>
        <w:t>3.</w:t>
      </w:r>
      <w:r w:rsidRPr="005B2F1C">
        <w:rPr>
          <w:b/>
          <w:bCs/>
        </w:rPr>
        <w:tab/>
      </w:r>
      <w:r w:rsidRPr="005B2F1C">
        <w:t>(1)</w:t>
      </w:r>
      <w:r w:rsidRPr="005B2F1C">
        <w:tab/>
        <w:t>Any of the examinations prescribed by regulation 2 -</w:t>
      </w:r>
    </w:p>
    <w:p w14:paraId="23FBB393" w14:textId="77777777" w:rsidR="00D35EEF" w:rsidRPr="005B2F1C" w:rsidRDefault="00D35EEF" w:rsidP="00D35EEF">
      <w:pPr>
        <w:pStyle w:val="REG-P0"/>
        <w:rPr>
          <w:szCs w:val="26"/>
        </w:rPr>
      </w:pPr>
    </w:p>
    <w:p w14:paraId="0A24DEA7" w14:textId="77777777" w:rsidR="00D35EEF" w:rsidRPr="005B2F1C" w:rsidRDefault="00D35EEF" w:rsidP="00981A69">
      <w:pPr>
        <w:pStyle w:val="REG-Pa"/>
      </w:pPr>
      <w:r w:rsidRPr="005B2F1C">
        <w:t>(a)</w:t>
      </w:r>
      <w:r w:rsidRPr="005B2F1C">
        <w:tab/>
        <w:t>must be conducted -</w:t>
      </w:r>
    </w:p>
    <w:p w14:paraId="437E74C0" w14:textId="77777777" w:rsidR="00D35EEF" w:rsidRPr="005B2F1C" w:rsidRDefault="00D35EEF" w:rsidP="00D35EEF">
      <w:pPr>
        <w:pStyle w:val="REG-P0"/>
        <w:rPr>
          <w:szCs w:val="26"/>
        </w:rPr>
      </w:pPr>
    </w:p>
    <w:p w14:paraId="6551B98C" w14:textId="77777777" w:rsidR="00D35EEF" w:rsidRPr="005B2F1C" w:rsidRDefault="00D35EEF" w:rsidP="00981A69">
      <w:pPr>
        <w:pStyle w:val="REG-Pi"/>
      </w:pPr>
      <w:r w:rsidRPr="005B2F1C">
        <w:t>(i)</w:t>
      </w:r>
      <w:r w:rsidRPr="005B2F1C">
        <w:tab/>
        <w:t>by the Council; or</w:t>
      </w:r>
    </w:p>
    <w:p w14:paraId="0B481ADC" w14:textId="77777777" w:rsidR="00D35EEF" w:rsidRPr="005B2F1C" w:rsidRDefault="00D35EEF" w:rsidP="00D35EEF">
      <w:pPr>
        <w:pStyle w:val="REG-P0"/>
        <w:rPr>
          <w:szCs w:val="26"/>
        </w:rPr>
      </w:pPr>
    </w:p>
    <w:p w14:paraId="683B2C15" w14:textId="77777777" w:rsidR="00D35EEF" w:rsidRPr="005B2F1C" w:rsidRDefault="00D35EEF" w:rsidP="00981A69">
      <w:pPr>
        <w:pStyle w:val="REG-Pi"/>
      </w:pPr>
      <w:r w:rsidRPr="005B2F1C">
        <w:t>(ii)</w:t>
      </w:r>
      <w:r w:rsidRPr="005B2F1C">
        <w:tab/>
      </w:r>
      <w:r w:rsidRPr="005B2F1C">
        <w:rPr>
          <w:spacing w:val="-2"/>
        </w:rPr>
        <w:t>for and on behalf of the Council by a person or institution, whether in Namibia</w:t>
      </w:r>
      <w:r w:rsidRPr="005B2F1C">
        <w:t xml:space="preserve"> </w:t>
      </w:r>
      <w:r w:rsidRPr="005B2F1C">
        <w:rPr>
          <w:spacing w:val="-2"/>
        </w:rPr>
        <w:t>or elsewhere, recognised by the Council as competent to conduct examinations</w:t>
      </w:r>
      <w:r w:rsidRPr="005B2F1C">
        <w:t xml:space="preserve"> in the domains prescribed by regulation 2 and appointed by the Council for that purpose;</w:t>
      </w:r>
    </w:p>
    <w:p w14:paraId="41170A61" w14:textId="77777777" w:rsidR="00D35EEF" w:rsidRPr="005B2F1C" w:rsidRDefault="00D35EEF" w:rsidP="00D35EEF">
      <w:pPr>
        <w:pStyle w:val="REG-P0"/>
        <w:rPr>
          <w:szCs w:val="26"/>
        </w:rPr>
      </w:pPr>
    </w:p>
    <w:p w14:paraId="2BF60288" w14:textId="77777777" w:rsidR="00D35EEF" w:rsidRPr="005B2F1C" w:rsidRDefault="00D35EEF" w:rsidP="00981A69">
      <w:pPr>
        <w:pStyle w:val="REG-Pa"/>
      </w:pPr>
      <w:r w:rsidRPr="005B2F1C">
        <w:t>(b)</w:t>
      </w:r>
      <w:r w:rsidRPr="005B2F1C">
        <w:tab/>
        <w:t>may be written, oral or practical examinations, or written, oral and practical examinations; and</w:t>
      </w:r>
    </w:p>
    <w:p w14:paraId="17CBE656" w14:textId="77777777" w:rsidR="00D35EEF" w:rsidRPr="005B2F1C" w:rsidRDefault="00D35EEF" w:rsidP="00D35EEF">
      <w:pPr>
        <w:pStyle w:val="REG-P0"/>
      </w:pPr>
    </w:p>
    <w:p w14:paraId="04503D4C" w14:textId="77777777" w:rsidR="00D35EEF" w:rsidRPr="005B2F1C" w:rsidRDefault="00D35EEF" w:rsidP="00981A69">
      <w:pPr>
        <w:pStyle w:val="REG-Pa"/>
      </w:pPr>
      <w:r w:rsidRPr="005B2F1C">
        <w:t>(c)</w:t>
      </w:r>
      <w:r w:rsidRPr="005B2F1C">
        <w:tab/>
        <w:t>must be taken by the applicant on the date and at the time and venue notified in writing to the applicant by the Council.</w:t>
      </w:r>
    </w:p>
    <w:p w14:paraId="154C4E1A" w14:textId="77777777" w:rsidR="00D35EEF" w:rsidRPr="005B2F1C" w:rsidRDefault="00D35EEF" w:rsidP="00D35EEF">
      <w:pPr>
        <w:pStyle w:val="REG-P0"/>
        <w:rPr>
          <w:szCs w:val="26"/>
        </w:rPr>
      </w:pPr>
    </w:p>
    <w:p w14:paraId="2B5CE57B" w14:textId="77777777" w:rsidR="00D35EEF" w:rsidRPr="005B2F1C" w:rsidRDefault="00D35EEF" w:rsidP="00981A69">
      <w:pPr>
        <w:pStyle w:val="REG-P1"/>
      </w:pPr>
      <w:r w:rsidRPr="005B2F1C">
        <w:lastRenderedPageBreak/>
        <w:t>(2)</w:t>
      </w:r>
      <w:r w:rsidRPr="005B2F1C">
        <w:tab/>
        <w:t>A notice by the Council under paragraph (c) of subregulation (1) must be sent -</w:t>
      </w:r>
    </w:p>
    <w:p w14:paraId="25DC75B4" w14:textId="77777777" w:rsidR="00D35EEF" w:rsidRPr="005B2F1C" w:rsidRDefault="00D35EEF" w:rsidP="00D35EEF">
      <w:pPr>
        <w:pStyle w:val="REG-P0"/>
        <w:rPr>
          <w:szCs w:val="26"/>
        </w:rPr>
      </w:pPr>
    </w:p>
    <w:p w14:paraId="159C41F3" w14:textId="77777777" w:rsidR="00D35EEF" w:rsidRPr="005B2F1C" w:rsidRDefault="00D35EEF" w:rsidP="00981A69">
      <w:pPr>
        <w:pStyle w:val="REG-Pa"/>
      </w:pPr>
      <w:r w:rsidRPr="005B2F1C">
        <w:t>(a)</w:t>
      </w:r>
      <w:r w:rsidRPr="005B2F1C">
        <w:tab/>
        <w:t>by pre-paid registered post to the applicant, addressed to his or her postal address as it appears on his or her application for registration; and</w:t>
      </w:r>
    </w:p>
    <w:p w14:paraId="269ACCAA" w14:textId="77777777" w:rsidR="00D35EEF" w:rsidRPr="005B2F1C" w:rsidRDefault="00D35EEF" w:rsidP="00D35EEF">
      <w:pPr>
        <w:pStyle w:val="REG-P0"/>
        <w:rPr>
          <w:szCs w:val="26"/>
        </w:rPr>
      </w:pPr>
    </w:p>
    <w:p w14:paraId="1BAA50E1" w14:textId="77777777" w:rsidR="007C4355" w:rsidRPr="005B2F1C" w:rsidRDefault="00D35EEF" w:rsidP="006C3BE4">
      <w:pPr>
        <w:pStyle w:val="REG-Pa"/>
      </w:pPr>
      <w:r w:rsidRPr="005B2F1C">
        <w:t>(b)</w:t>
      </w:r>
      <w:r w:rsidRPr="005B2F1C">
        <w:tab/>
      </w:r>
      <w:r w:rsidRPr="005B2F1C">
        <w:rPr>
          <w:spacing w:val="-2"/>
        </w:rPr>
        <w:t>not less than 30 days and not more than 60 days before the date of the examinations</w:t>
      </w:r>
      <w:r w:rsidRPr="005B2F1C">
        <w:t xml:space="preserve"> prescribed by subregulation (1).</w:t>
      </w:r>
    </w:p>
    <w:sectPr w:rsidR="007C4355" w:rsidRPr="005B2F1C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A478A" w14:textId="77777777" w:rsidR="00A31E49" w:rsidRDefault="00A31E49">
      <w:r>
        <w:separator/>
      </w:r>
    </w:p>
  </w:endnote>
  <w:endnote w:type="continuationSeparator" w:id="0">
    <w:p w14:paraId="352E465E" w14:textId="77777777" w:rsidR="00A31E49" w:rsidRDefault="00A31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873F4C" w14:textId="77777777" w:rsidR="00A31E49" w:rsidRDefault="00A31E49">
      <w:r>
        <w:separator/>
      </w:r>
    </w:p>
  </w:footnote>
  <w:footnote w:type="continuationSeparator" w:id="0">
    <w:p w14:paraId="3691F3CE" w14:textId="77777777" w:rsidR="00A31E49" w:rsidRDefault="00A31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177DC" w14:textId="77777777" w:rsidR="00BF0042" w:rsidRPr="00EC42DE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64A06D90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EC42DE">
      <w:rPr>
        <w:rFonts w:ascii="Arial" w:hAnsi="Arial" w:cs="Arial"/>
        <w:sz w:val="12"/>
        <w:szCs w:val="16"/>
      </w:rPr>
      <w:t>Republic of Namibia</w:t>
    </w:r>
    <w:r w:rsidR="00BF0042" w:rsidRPr="00EC42DE">
      <w:rPr>
        <w:rFonts w:ascii="Arial" w:hAnsi="Arial" w:cs="Arial"/>
        <w:w w:val="600"/>
        <w:sz w:val="12"/>
        <w:szCs w:val="16"/>
      </w:rPr>
      <w:t xml:space="preserve"> </w:t>
    </w:r>
    <w:r w:rsidR="001B5551" w:rsidRPr="00EC42DE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EC42DE">
      <w:rPr>
        <w:rFonts w:ascii="Arial" w:hAnsi="Arial" w:cs="Arial"/>
        <w:b/>
        <w:sz w:val="16"/>
        <w:szCs w:val="16"/>
      </w:rPr>
      <w:instrText xml:space="preserve"> PAGE   \* MERGEFORMAT </w:instrText>
    </w:r>
    <w:r w:rsidR="001B5551" w:rsidRPr="00EC42DE">
      <w:rPr>
        <w:rFonts w:ascii="Arial" w:hAnsi="Arial" w:cs="Arial"/>
        <w:b/>
        <w:noProof w:val="0"/>
        <w:sz w:val="16"/>
        <w:szCs w:val="16"/>
      </w:rPr>
      <w:fldChar w:fldCharType="separate"/>
    </w:r>
    <w:r w:rsidR="00564E97">
      <w:rPr>
        <w:rFonts w:ascii="Arial" w:hAnsi="Arial" w:cs="Arial"/>
        <w:b/>
        <w:sz w:val="16"/>
        <w:szCs w:val="16"/>
      </w:rPr>
      <w:t>2</w:t>
    </w:r>
    <w:r w:rsidR="001B5551" w:rsidRPr="00EC42DE">
      <w:rPr>
        <w:rFonts w:ascii="Arial" w:hAnsi="Arial" w:cs="Arial"/>
        <w:b/>
        <w:sz w:val="16"/>
        <w:szCs w:val="16"/>
      </w:rPr>
      <w:fldChar w:fldCharType="end"/>
    </w:r>
    <w:r w:rsidR="00BF0042" w:rsidRPr="00EC42DE">
      <w:rPr>
        <w:rFonts w:ascii="Arial" w:hAnsi="Arial" w:cs="Arial"/>
        <w:w w:val="600"/>
        <w:sz w:val="12"/>
        <w:szCs w:val="16"/>
      </w:rPr>
      <w:t xml:space="preserve"> </w:t>
    </w:r>
    <w:r w:rsidR="000B4FB6" w:rsidRPr="00EC42DE">
      <w:rPr>
        <w:rFonts w:ascii="Arial" w:hAnsi="Arial" w:cs="Arial"/>
        <w:sz w:val="12"/>
        <w:szCs w:val="16"/>
      </w:rPr>
      <w:t>Annotated Statutes</w:t>
    </w:r>
    <w:r w:rsidR="00BF0042" w:rsidRPr="00EC42DE">
      <w:rPr>
        <w:rFonts w:ascii="Arial" w:hAnsi="Arial" w:cs="Arial"/>
        <w:b/>
        <w:sz w:val="16"/>
        <w:szCs w:val="16"/>
      </w:rPr>
      <w:t xml:space="preserve"> </w:t>
    </w:r>
  </w:p>
  <w:p w14:paraId="314FE6D9" w14:textId="77777777" w:rsidR="00CC205C" w:rsidRPr="00F25922" w:rsidRDefault="00B21824" w:rsidP="00F25922">
    <w:pPr>
      <w:pStyle w:val="REG-PHA"/>
    </w:pPr>
    <w:r w:rsidRPr="00F25922">
      <w:t>REGULATIONS</w:t>
    </w:r>
  </w:p>
  <w:p w14:paraId="6157E7F3" w14:textId="2334D8C0" w:rsidR="00BF0042" w:rsidRDefault="00D35EEF" w:rsidP="00EC42DE">
    <w:pPr>
      <w:pStyle w:val="REG-PHb"/>
      <w:spacing w:after="120"/>
    </w:pPr>
    <w:r>
      <w:t xml:space="preserve">Health Professions Act </w:t>
    </w:r>
    <w:r w:rsidR="00010592">
      <w:t>16</w:t>
    </w:r>
    <w:r>
      <w:t xml:space="preserve"> of 20</w:t>
    </w:r>
    <w:r w:rsidR="00010592">
      <w:t>2</w:t>
    </w:r>
    <w:r>
      <w:t>4</w:t>
    </w:r>
  </w:p>
  <w:p w14:paraId="046A3C4F" w14:textId="77777777" w:rsidR="006C3BE4" w:rsidRPr="006C3BE4" w:rsidRDefault="006C3BE4" w:rsidP="006C3BE4">
    <w:pPr>
      <w:pStyle w:val="REG-PHb"/>
    </w:pPr>
    <w:r w:rsidRPr="006C3BE4">
      <w:t xml:space="preserve">Regulations relating to Additional Examinations that may be Conducted by </w:t>
    </w:r>
    <w:r>
      <w:br/>
    </w:r>
    <w:r w:rsidRPr="006C3BE4">
      <w:t>Allied Health Professions Council in respect of Registration of Person as Chiropractor</w:t>
    </w:r>
  </w:p>
  <w:p w14:paraId="7A984CCE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0BAF2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799806B3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547647343">
    <w:abstractNumId w:val="0"/>
  </w:num>
  <w:num w:numId="2" w16cid:durableId="77791697">
    <w:abstractNumId w:val="4"/>
  </w:num>
  <w:num w:numId="3" w16cid:durableId="680006662">
    <w:abstractNumId w:val="1"/>
  </w:num>
  <w:num w:numId="4" w16cid:durableId="1818108524">
    <w:abstractNumId w:val="2"/>
  </w:num>
  <w:num w:numId="5" w16cid:durableId="93513998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7I0sLA0MjKwNDBQ0lEKTi0uzszPAykwqgUA4GzysiwAAAA="/>
  </w:docVars>
  <w:rsids>
    <w:rsidRoot w:val="00981A69"/>
    <w:rsid w:val="00000812"/>
    <w:rsid w:val="00003730"/>
    <w:rsid w:val="00003DCF"/>
    <w:rsid w:val="00004F6B"/>
    <w:rsid w:val="000052A2"/>
    <w:rsid w:val="00005680"/>
    <w:rsid w:val="00005EE8"/>
    <w:rsid w:val="000073EE"/>
    <w:rsid w:val="00010592"/>
    <w:rsid w:val="0001088D"/>
    <w:rsid w:val="00010B81"/>
    <w:rsid w:val="000133A8"/>
    <w:rsid w:val="000177D1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3C6B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538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3523D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5551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0952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0A0A"/>
    <w:rsid w:val="00312523"/>
    <w:rsid w:val="00325DB1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630C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1387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64E97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2F1C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2432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3BE4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39A9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02E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0F81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0687"/>
    <w:rsid w:val="00981A69"/>
    <w:rsid w:val="00981EC4"/>
    <w:rsid w:val="009830C2"/>
    <w:rsid w:val="0099219B"/>
    <w:rsid w:val="00992BA2"/>
    <w:rsid w:val="00993997"/>
    <w:rsid w:val="009963D4"/>
    <w:rsid w:val="00996740"/>
    <w:rsid w:val="009968F2"/>
    <w:rsid w:val="00997212"/>
    <w:rsid w:val="009A28F1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31E49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86EB3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5EEF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6CD7"/>
    <w:rsid w:val="00DC7EE1"/>
    <w:rsid w:val="00DD0E75"/>
    <w:rsid w:val="00DD2076"/>
    <w:rsid w:val="00DD3529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C42DE"/>
    <w:rsid w:val="00ED01D2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EC7A27"/>
  <w15:docId w15:val="{314C1FD1-E12A-4DB1-8EEB-9523DEC98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010592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980687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806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687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9806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687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6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687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980687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980687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980687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980687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980687"/>
  </w:style>
  <w:style w:type="paragraph" w:styleId="ListParagraph">
    <w:name w:val="List Paragraph"/>
    <w:basedOn w:val="Normal"/>
    <w:link w:val="ListParagraphChar"/>
    <w:uiPriority w:val="34"/>
    <w:rsid w:val="00980687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980687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980687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80687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980687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980687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980687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980687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980687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980687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980687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980687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980687"/>
    <w:rPr>
      <w:sz w:val="28"/>
    </w:rPr>
  </w:style>
  <w:style w:type="character" w:customStyle="1" w:styleId="AS-H2bChar">
    <w:name w:val="AS-H2b Char"/>
    <w:basedOn w:val="DefaultParagraphFont"/>
    <w:link w:val="AS-H2b"/>
    <w:rsid w:val="00980687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980687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980687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980687"/>
    <w:rPr>
      <w:b w:val="0"/>
    </w:rPr>
  </w:style>
  <w:style w:type="character" w:customStyle="1" w:styleId="REG-H3bChar">
    <w:name w:val="REG-H3b Char"/>
    <w:basedOn w:val="REG-H3AChar"/>
    <w:link w:val="REG-H3b"/>
    <w:rsid w:val="00980687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980687"/>
  </w:style>
  <w:style w:type="character" w:customStyle="1" w:styleId="AS-H3cChar">
    <w:name w:val="AS-H3c Char"/>
    <w:basedOn w:val="Head2BChar"/>
    <w:link w:val="AS-H3c"/>
    <w:rsid w:val="00980687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980687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980687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980687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980687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980687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980687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980687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980687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980687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980687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980687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980687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980687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980687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980687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80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687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687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980687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980687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980687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980687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980687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980687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980687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980687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9806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980687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80687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980687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980687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980687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980687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980687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980687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980687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980687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980687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980687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980687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980687"/>
  </w:style>
  <w:style w:type="character" w:customStyle="1" w:styleId="AS-P1Char">
    <w:name w:val="AS-P(1) Char"/>
    <w:basedOn w:val="DefaultParagraphFont"/>
    <w:link w:val="AS-P1"/>
    <w:rsid w:val="00980687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980687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980687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980687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980687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980687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980687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980687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980687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980687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980687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80687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980687"/>
  </w:style>
  <w:style w:type="table" w:customStyle="1" w:styleId="TableGrid0">
    <w:name w:val="TableGrid"/>
    <w:rsid w:val="0098068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980687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980687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980687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980687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980687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980687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980687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010592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10592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0/450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BF3AEF-9BC5-4248-BE10-A36210DDE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31</TotalTime>
  <Pages>3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0-120</vt:lpstr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0-120</dc:title>
  <dc:creator>LAC</dc:creator>
  <cp:lastModifiedBy>Dianne Hubbard</cp:lastModifiedBy>
  <cp:revision>18</cp:revision>
  <dcterms:created xsi:type="dcterms:W3CDTF">2015-09-29T10:13:00Z</dcterms:created>
  <dcterms:modified xsi:type="dcterms:W3CDTF">2025-03-28T14:23:00Z</dcterms:modified>
</cp:coreProperties>
</file>